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Astronomer position at [Institution Name] in Thailand Bangkok. As a dedicated and passionate astronomer with a deep commitment to exploring the cosmos, I am eager to contribute my expertise, research experience, and innovative mindset to an institution that values scientific advancement and cultural exchange. The opportunity to work in Thailand Bangkok—a city where tradition meets modernity—aligns perfectly with my professional aspirations and personal curiosity about the universe.</w:t>
      </w:r>
    </w:p>
    <w:bookmarkStart w:id="20" w:name="X4f0fa0532d09368aca4f69b7dba00394414fa90"/>
    <w:p>
      <w:pPr>
        <w:pStyle w:val="Heading2"/>
      </w:pPr>
      <w:r>
        <w:t xml:space="preserve">Astronomer: A Career Rooted in Curiosity and Discovery</w:t>
      </w:r>
    </w:p>
    <w:p>
      <w:pPr>
        <w:pStyle w:val="FirstParagraph"/>
      </w:pPr>
      <w:r>
        <w:t xml:space="preserve">Throughout my academic and professional journey, I have pursued the study of astronomy with unwavering dedication. My research has focused on [specific area, e.g., "exoplanet detection," "cosmic microwave background analysis," or "galactic structure"]. This work has not only deepened my understanding of the universe but also honed my ability to analyze complex datasets, design observational experiments, and collaborate with interdisciplinary teams. As an astronomer, I am driven by the desire to unravel the mysteries of the cosmos and share these discoveries with a global audience.</w:t>
      </w:r>
    </w:p>
    <w:p>
      <w:pPr>
        <w:pStyle w:val="BodyText"/>
      </w:pPr>
      <w:r>
        <w:t xml:space="preserve">My qualifications include a [Degree, e.g., PhD in Astronomy] from [University Name], where I specialized in [specific research topic]. During my studies, I contributed to projects that leveraged cutting-edge technologies such as [mention tools or instruments, e.g., "radio telescopes," "space-based observatories," or "machine learning algorithms for data analysis"]. These experiences have equipped me with the technical skills and critical thinking required to excel in a dynamic research environment.</w:t>
      </w:r>
    </w:p>
    <w:p>
      <w:pPr>
        <w:pStyle w:val="BodyText"/>
      </w:pPr>
      <w:r>
        <w:t xml:space="preserve">Moreover, my work has been published in reputable journals such as [Journal Names], and I have presented my findings at international conferences including [Conference Names]. These opportunities have allowed me to engage with leading experts in the field, fostering a network of collaborators who share my passion for astronomy. I am particularly excited about the prospect of contributing to a team that values both scientific rigor and creative problem-solving.</w:t>
      </w:r>
    </w:p>
    <w:bookmarkEnd w:id="20"/>
    <w:bookmarkStart w:id="21" w:name="X0fb5dd6da3bb9b7b97bf15d83fccd34bff40e81"/>
    <w:p>
      <w:pPr>
        <w:pStyle w:val="Heading2"/>
      </w:pPr>
      <w:r>
        <w:t xml:space="preserve">Why Thailand Bangkok? A Unique Opportunity for Astronomers</w:t>
      </w:r>
    </w:p>
    <w:p>
      <w:pPr>
        <w:pStyle w:val="FirstParagraph"/>
      </w:pPr>
      <w:r>
        <w:t xml:space="preserve">The decision to apply for this position in Thailand Bangkok is deeply personal and professional. As an astronomer, I have always been fascinated by the intersection of science and culture. Thailand, with its rich heritage and vibrant scientific community, offers a unique backdrop for astronomical research. The city of Bangkok, in particular, is a hub of innovation and diversity, where ancient traditions coexist with modern advancements. This environment resonates with my belief that scientific inquiry thrives when it is rooted in cultural context and global collaboration.</w:t>
      </w:r>
    </w:p>
    <w:p>
      <w:pPr>
        <w:pStyle w:val="BodyText"/>
      </w:pPr>
      <w:r>
        <w:t xml:space="preserve">Additionally, Thailand’s geographical location provides exceptional conditions for astronomical observations. The country’s clear skies and minimal light pollution make it an ideal setting for both ground-based and space-based research. I am particularly intrigued by the potential to work with local observatories or participate in international projects that leverage Thailand’s strategic position in Southeast Asia. For instance, initiatives such as [mention specific projects or institutions, e.g., "the Thai National Observatory" or "collaborations with ASEAN astronomical networks"] could benefit from my expertise in [specific area of research].</w:t>
      </w:r>
    </w:p>
    <w:p>
      <w:pPr>
        <w:pStyle w:val="BodyText"/>
      </w:pPr>
      <w:r>
        <w:t xml:space="preserve">Furthermore, I am eager to contribute to the growing interest in astronomy within Thailand. The country has seen a surge in public engagement with science, particularly through educational programs and outreach initiatives. As an astronomer, I would be thrilled to participate in workshops, lectures, or community events that inspire the next generation of scientists. This aligns with my belief that science is not only about discovery but also about fostering curiosity and inclusivity.</w:t>
      </w:r>
    </w:p>
    <w:bookmarkEnd w:id="21"/>
    <w:bookmarkStart w:id="22" w:name="how-i-can-contribute-to-institution-name"/>
    <w:p>
      <w:pPr>
        <w:pStyle w:val="Heading2"/>
      </w:pPr>
      <w:r>
        <w:t xml:space="preserve">How I Can Contribute to [Institution Name]</w:t>
      </w:r>
    </w:p>
    <w:p>
      <w:pPr>
        <w:pStyle w:val="FirstParagraph"/>
      </w:pPr>
      <w:r>
        <w:t xml:space="preserve">At [Institution Name], I am confident that my skills in [specific skills, e.g., "data analysis," "observational techniques," or "scientific communication"] will be a valuable asset. My experience with [mention specific projects or tools] has prepared me to tackle complex research questions and collaborate effectively with multidisciplinary teams. I am particularly interested in exploring opportunities to integrate my work with the institution’s existing research goals, such as [mention specific goals, e.g., "studying high-energy astrophysical phenomena" or "advancing citizen science initiatives"].</w:t>
      </w:r>
    </w:p>
    <w:p>
      <w:pPr>
        <w:pStyle w:val="BodyText"/>
      </w:pPr>
      <w:r>
        <w:t xml:space="preserve">One of my core strengths is my ability to adapt to new environments and embrace challenges. Whether it involves learning new software, calibrating instruments, or presenting findings to non-specialist audiences, I approach each task with enthusiasm and a commitment to excellence. I am also deeply committed to ethical research practices and the responsible dissemination of scientific knowledge.</w:t>
      </w:r>
    </w:p>
    <w:p>
      <w:pPr>
        <w:pStyle w:val="BodyText"/>
      </w:pPr>
      <w:r>
        <w:t xml:space="preserve">I am particularly drawn to [Institution Name]’s reputation for [mention specific aspects, e.g., "innovative research," "student mentorship," or "international partnerships"]. I believe that my background in [specific area] and my passion for astronomy would enable me to contribute meaningfully to these efforts. I am also eager to learn from the expertise of your team and grow as a scientist within this dynamic institution.</w:t>
      </w:r>
    </w:p>
    <w:bookmarkEnd w:id="22"/>
    <w:bookmarkStart w:id="23" w:name="conclusion-a-vision-for-the-future"/>
    <w:p>
      <w:pPr>
        <w:pStyle w:val="Heading2"/>
      </w:pPr>
      <w:r>
        <w:t xml:space="preserve">Conclusion: A Vision for the Future</w:t>
      </w:r>
    </w:p>
    <w:p>
      <w:pPr>
        <w:pStyle w:val="FirstParagraph"/>
      </w:pPr>
      <w:r>
        <w:t xml:space="preserve">In conclusion, I am enthusiastic about the opportunity to join [Institution Name] as an Astronomer in Thailand Bangkok. My academic background, professional experience, and cultural curiosity make me a strong candidate for this role. I am confident that my skills and passion for astronomy will enable me to contribute to the institution’s mission of advancing scientific knowledge while fostering collaboration across disciplines and cultures.</w:t>
      </w:r>
    </w:p>
    <w:p>
      <w:pPr>
        <w:pStyle w:val="BodyText"/>
      </w:pPr>
      <w:r>
        <w:t xml:space="preserve">Thank you for considering my application. I would be honored to discuss how my background and vision align with the goals of [Institution Name]. Please feel free to contact me at [Your Phone Number] or [Your Email Address] at your earliest convenience. I look forward to the possibility of contributing to the exciting work being done in Thailand Bangkok.</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Thailand Bangkok</dc:title>
  <dc:creator/>
  <cp:keywords/>
  <dcterms:created xsi:type="dcterms:W3CDTF">2026-07-23T14:49:27Z</dcterms:created>
  <dcterms:modified xsi:type="dcterms:W3CDTF">2026-07-23T14:49:27Z</dcterms:modified>
</cp:coreProperties>
</file>

<file path=docProps/custom.xml><?xml version="1.0" encoding="utf-8"?>
<Properties xmlns="http://schemas.openxmlformats.org/officeDocument/2006/custom-properties" xmlns:vt="http://schemas.openxmlformats.org/officeDocument/2006/docPropsVTypes"/>
</file>